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31d9d86edf0bc5bc63c253315d0f4ea40c0465"/>
    <w:p>
      <w:pPr>
        <w:pStyle w:val="Heading3"/>
      </w:pPr>
      <w:r>
        <w:t xml:space="preserve">В Молжаниновском районе состоялась мемориально-патронатная акция</w:t>
      </w:r>
    </w:p>
    <w:p>
      <w:pPr>
        <w:pStyle w:val="FirstParagraph"/>
      </w:pPr>
      <w:r>
        <w:t xml:space="preserve">07.09.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В Молжаниновском районе в рамках общественного патроната по уходу за памятниками 7 сентября 2022 года прошла мемориально-патронатная акция.</w:t>
      </w:r>
    </w:p>
    <w:p>
      <w:pPr>
        <w:pStyle w:val="BodyText"/>
      </w:pPr>
      <w:r>
        <w:t xml:space="preserve">Акция была приурочена ко Дню города Москвы. Участники привели в порядок обелиск воинам, погибшим в годы Великой Отечественной войны, который расположен по адресу: ул.Старофилинская, д.3. Провести благоустройство и почтить память павших в годы войны пришли представители управы, Совета ветеранов, ГБУ «Жилищник Молжаниновского района», общественные советники и жители района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ads/detail/1117884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117884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117884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0T05:29:05Z</dcterms:created>
  <dcterms:modified xsi:type="dcterms:W3CDTF">2024-04-10T05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